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0</m:t>
              </m:r>
              <m:r>
                <m:t>(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528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28</m:t>
              </m:r>
              <m:r>
                <m:t>)</m:t>
              </m:r>
              <m:r>
                <m:t>=</m:t>
              </m:r>
              <m:r>
                <m:t>47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1.774</m:t>
              </m:r>
              <m:r>
                <m:t>)</m:t>
              </m:r>
              <m: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 w:type="textWrapping"/>
            </w: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4040</m:t>
              </m:r>
              <m:r>
                <m:t>(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202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Z</m:t>
              </m:r>
              <m:r>
                <m:t>=</m:t>
              </m:r>
              <m:r>
                <m:t>0.881</m:t>
              </m:r>
              <m:r>
                <m:rPr>
                  <m:sty m:val="p"/>
                </m:rPr>
                <m:t> or </m:t>
              </m:r>
              <m:r>
                <m:t>Z</m:t>
              </m:r>
              <m:r>
                <m:t>=</m:t>
              </m:r>
              <m:r>
                <m:t>−</m:t>
              </m:r>
              <m:r>
                <m:t>0.881</m:t>
              </m:r>
              <m:r>
                <m:t>)</m:t>
              </m:r>
              <m:r>
                <m:t>=</m:t>
              </m:r>
              <m:r>
                <m:t>0.37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cp:keywords/>
  <dcterms:created xsi:type="dcterms:W3CDTF">2021-02-18T21:38:24Z</dcterms:created>
  <dcterms:modified xsi:type="dcterms:W3CDTF">2021-02-18T21:38:24Z</dcterms:modified>
</cp:coreProperties>
</file>